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02" w:type="dxa"/>
        <w:tblLook w:val="04A0" w:firstRow="1" w:lastRow="0" w:firstColumn="1" w:lastColumn="0" w:noHBand="0" w:noVBand="1"/>
      </w:tblPr>
      <w:tblGrid>
        <w:gridCol w:w="1653"/>
        <w:gridCol w:w="820"/>
        <w:gridCol w:w="820"/>
        <w:gridCol w:w="842"/>
        <w:gridCol w:w="131"/>
        <w:gridCol w:w="741"/>
        <w:gridCol w:w="1018"/>
        <w:gridCol w:w="1350"/>
        <w:gridCol w:w="180"/>
        <w:gridCol w:w="1360"/>
        <w:gridCol w:w="1087"/>
      </w:tblGrid>
      <w:tr w:rsidR="00CB3577" w:rsidRPr="00CB3577" w14:paraId="1307B2F6" w14:textId="77777777" w:rsidTr="003B4476">
        <w:trPr>
          <w:trHeight w:val="70"/>
        </w:trPr>
        <w:tc>
          <w:tcPr>
            <w:tcW w:w="1653" w:type="dxa"/>
            <w:vMerge w:val="restart"/>
            <w:shd w:val="clear" w:color="auto" w:fill="auto"/>
            <w:vAlign w:val="center"/>
            <w:hideMark/>
          </w:tcPr>
          <w:p w14:paraId="36A76802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Inset Company Logo Here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DE520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BD2A4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 w:val="restart"/>
            <w:shd w:val="clear" w:color="auto" w:fill="auto"/>
            <w:vAlign w:val="center"/>
            <w:hideMark/>
          </w:tcPr>
          <w:p w14:paraId="2FACCB80" w14:textId="77777777" w:rsidR="00CB3577" w:rsidRPr="003B4476" w:rsidRDefault="00CB3577" w:rsidP="00CB35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2683C6" w:themeColor="accent2"/>
                <w:sz w:val="36"/>
                <w:szCs w:val="36"/>
              </w:rPr>
            </w:pPr>
            <w:r w:rsidRPr="003B4476">
              <w:rPr>
                <w:rFonts w:ascii="Calibri" w:eastAsia="Times New Roman" w:hAnsi="Calibri" w:cs="Calibri"/>
                <w:b/>
                <w:bCs/>
                <w:sz w:val="36"/>
                <w:szCs w:val="36"/>
              </w:rPr>
              <w:t>REMODELING ESTIMATE TEMPLATE</w:t>
            </w:r>
          </w:p>
        </w:tc>
      </w:tr>
      <w:tr w:rsidR="00CB3577" w:rsidRPr="00CB3577" w14:paraId="596E4DFF" w14:textId="77777777" w:rsidTr="003B4476">
        <w:trPr>
          <w:trHeight w:val="300"/>
        </w:trPr>
        <w:tc>
          <w:tcPr>
            <w:tcW w:w="1653" w:type="dxa"/>
            <w:vMerge/>
            <w:shd w:val="clear" w:color="auto" w:fill="auto"/>
            <w:vAlign w:val="center"/>
            <w:hideMark/>
          </w:tcPr>
          <w:p w14:paraId="29694975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3C8EC" w14:textId="77777777" w:rsidR="00CB3577" w:rsidRPr="00CB3577" w:rsidRDefault="00CB3577" w:rsidP="00CB35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FE126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shd w:val="clear" w:color="auto" w:fill="auto"/>
            <w:vAlign w:val="center"/>
            <w:hideMark/>
          </w:tcPr>
          <w:p w14:paraId="7E5D395B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CB3577" w:rsidRPr="00CB3577" w14:paraId="5CF3935E" w14:textId="77777777" w:rsidTr="003B4476">
        <w:trPr>
          <w:trHeight w:val="300"/>
        </w:trPr>
        <w:tc>
          <w:tcPr>
            <w:tcW w:w="1653" w:type="dxa"/>
            <w:vMerge/>
            <w:shd w:val="clear" w:color="auto" w:fill="auto"/>
            <w:vAlign w:val="center"/>
            <w:hideMark/>
          </w:tcPr>
          <w:p w14:paraId="77B305E0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56534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83510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shd w:val="clear" w:color="auto" w:fill="auto"/>
            <w:vAlign w:val="center"/>
            <w:hideMark/>
          </w:tcPr>
          <w:p w14:paraId="755870FD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CB3577" w:rsidRPr="00CB3577" w14:paraId="7F751F82" w14:textId="77777777" w:rsidTr="003B4476">
        <w:trPr>
          <w:trHeight w:val="300"/>
        </w:trPr>
        <w:tc>
          <w:tcPr>
            <w:tcW w:w="1653" w:type="dxa"/>
            <w:vMerge/>
            <w:shd w:val="clear" w:color="auto" w:fill="auto"/>
            <w:vAlign w:val="center"/>
            <w:hideMark/>
          </w:tcPr>
          <w:p w14:paraId="076967ED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49C5A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F1DD0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shd w:val="clear" w:color="auto" w:fill="auto"/>
            <w:vAlign w:val="center"/>
            <w:hideMark/>
          </w:tcPr>
          <w:p w14:paraId="3F176471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CB3577" w:rsidRPr="00CB3577" w14:paraId="4E3E9A03" w14:textId="77777777" w:rsidTr="003B4476">
        <w:trPr>
          <w:trHeight w:val="300"/>
        </w:trPr>
        <w:tc>
          <w:tcPr>
            <w:tcW w:w="1653" w:type="dxa"/>
            <w:vMerge/>
            <w:shd w:val="clear" w:color="auto" w:fill="auto"/>
            <w:vAlign w:val="center"/>
            <w:hideMark/>
          </w:tcPr>
          <w:p w14:paraId="4B46C3F9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90A22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6C305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shd w:val="clear" w:color="auto" w:fill="auto"/>
            <w:vAlign w:val="center"/>
            <w:hideMark/>
          </w:tcPr>
          <w:p w14:paraId="12547CA6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4C510D" w:rsidRPr="008F6BAE" w14:paraId="1E2B8484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6D63867E" w14:textId="77777777" w:rsidR="004C510D" w:rsidRPr="008F6BAE" w:rsidRDefault="004C510D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</w:rPr>
            </w:pPr>
          </w:p>
        </w:tc>
      </w:tr>
      <w:tr w:rsidR="00CB3577" w:rsidRPr="00CB3577" w14:paraId="458A58C0" w14:textId="77777777" w:rsidTr="003B4476">
        <w:trPr>
          <w:trHeight w:val="225"/>
        </w:trPr>
        <w:tc>
          <w:tcPr>
            <w:tcW w:w="1653" w:type="dxa"/>
            <w:shd w:val="clear" w:color="auto" w:fill="auto"/>
            <w:noWrap/>
            <w:vAlign w:val="bottom"/>
            <w:hideMark/>
          </w:tcPr>
          <w:p w14:paraId="06876F6F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JECT ID</w:t>
            </w:r>
          </w:p>
        </w:tc>
        <w:tc>
          <w:tcPr>
            <w:tcW w:w="5722" w:type="dxa"/>
            <w:gridSpan w:val="7"/>
            <w:shd w:val="clear" w:color="auto" w:fill="auto"/>
            <w:noWrap/>
            <w:vAlign w:val="bottom"/>
            <w:hideMark/>
          </w:tcPr>
          <w:p w14:paraId="14CAA0A3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2627" w:type="dxa"/>
            <w:gridSpan w:val="3"/>
            <w:shd w:val="clear" w:color="auto" w:fill="auto"/>
            <w:noWrap/>
            <w:vAlign w:val="bottom"/>
            <w:hideMark/>
          </w:tcPr>
          <w:p w14:paraId="3C81403E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ATE </w:t>
            </w:r>
          </w:p>
        </w:tc>
      </w:tr>
      <w:tr w:rsidR="00CB3577" w:rsidRPr="00CB3577" w14:paraId="036F436F" w14:textId="77777777" w:rsidTr="003B4476">
        <w:trPr>
          <w:trHeight w:val="300"/>
        </w:trPr>
        <w:tc>
          <w:tcPr>
            <w:tcW w:w="1653" w:type="dxa"/>
            <w:shd w:val="clear" w:color="auto" w:fill="auto"/>
            <w:noWrap/>
            <w:vAlign w:val="bottom"/>
            <w:hideMark/>
          </w:tcPr>
          <w:p w14:paraId="677B8980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Project ID&gt;</w:t>
            </w:r>
          </w:p>
        </w:tc>
        <w:tc>
          <w:tcPr>
            <w:tcW w:w="5722" w:type="dxa"/>
            <w:gridSpan w:val="7"/>
            <w:shd w:val="clear" w:color="auto" w:fill="auto"/>
            <w:noWrap/>
            <w:vAlign w:val="bottom"/>
            <w:hideMark/>
          </w:tcPr>
          <w:p w14:paraId="0956E5D8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Project Name&gt;</w:t>
            </w:r>
          </w:p>
        </w:tc>
        <w:tc>
          <w:tcPr>
            <w:tcW w:w="2627" w:type="dxa"/>
            <w:gridSpan w:val="3"/>
            <w:shd w:val="clear" w:color="auto" w:fill="auto"/>
            <w:noWrap/>
            <w:vAlign w:val="bottom"/>
            <w:hideMark/>
          </w:tcPr>
          <w:p w14:paraId="65BC49FC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mm/dd/</w:t>
            </w:r>
            <w:proofErr w:type="spellStart"/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</w:tr>
      <w:tr w:rsidR="00CB3577" w:rsidRPr="00CB3577" w14:paraId="22A30D64" w14:textId="77777777" w:rsidTr="003B4476">
        <w:trPr>
          <w:trHeight w:val="225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5E7AA89A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NAME</w:t>
            </w:r>
          </w:p>
        </w:tc>
      </w:tr>
      <w:tr w:rsidR="00CB3577" w:rsidRPr="00CB3577" w14:paraId="55D83840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644568F4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Customer Name&gt;</w:t>
            </w:r>
          </w:p>
        </w:tc>
      </w:tr>
      <w:tr w:rsidR="00CB3577" w:rsidRPr="00CB3577" w14:paraId="15CBD808" w14:textId="77777777" w:rsidTr="003B4476">
        <w:trPr>
          <w:trHeight w:val="225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62F2C065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ADDRESS</w:t>
            </w:r>
          </w:p>
        </w:tc>
      </w:tr>
      <w:tr w:rsidR="00CB3577" w:rsidRPr="00CB3577" w14:paraId="4565C987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482B6F9E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Customer Address&gt;</w:t>
            </w:r>
          </w:p>
        </w:tc>
      </w:tr>
      <w:tr w:rsidR="00CB3577" w:rsidRPr="00CB3577" w14:paraId="7A18B226" w14:textId="77777777" w:rsidTr="003B4476">
        <w:trPr>
          <w:trHeight w:val="225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6CF124AB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CATION</w:t>
            </w:r>
          </w:p>
        </w:tc>
      </w:tr>
      <w:tr w:rsidR="00CB3577" w:rsidRPr="00CB3577" w14:paraId="1B542A08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207749BA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Customer Location&gt;</w:t>
            </w:r>
          </w:p>
        </w:tc>
      </w:tr>
      <w:tr w:rsidR="00CB3577" w:rsidRPr="00CB3577" w14:paraId="0B0A4481" w14:textId="77777777" w:rsidTr="003B4476">
        <w:trPr>
          <w:trHeight w:val="225"/>
        </w:trPr>
        <w:tc>
          <w:tcPr>
            <w:tcW w:w="7375" w:type="dxa"/>
            <w:gridSpan w:val="8"/>
            <w:shd w:val="clear" w:color="auto" w:fill="auto"/>
            <w:noWrap/>
            <w:vAlign w:val="bottom"/>
            <w:hideMark/>
          </w:tcPr>
          <w:p w14:paraId="06DD36FF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2627" w:type="dxa"/>
            <w:gridSpan w:val="3"/>
            <w:shd w:val="clear" w:color="auto" w:fill="auto"/>
            <w:noWrap/>
            <w:vAlign w:val="bottom"/>
            <w:hideMark/>
          </w:tcPr>
          <w:p w14:paraId="6F93900D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CONTACT NUMBER </w:t>
            </w:r>
          </w:p>
        </w:tc>
      </w:tr>
      <w:tr w:rsidR="00CB3577" w:rsidRPr="00CB3577" w14:paraId="1C43467D" w14:textId="77777777" w:rsidTr="003B4476">
        <w:trPr>
          <w:trHeight w:val="300"/>
        </w:trPr>
        <w:tc>
          <w:tcPr>
            <w:tcW w:w="7375" w:type="dxa"/>
            <w:gridSpan w:val="8"/>
            <w:shd w:val="clear" w:color="auto" w:fill="auto"/>
            <w:noWrap/>
            <w:vAlign w:val="bottom"/>
            <w:hideMark/>
          </w:tcPr>
          <w:p w14:paraId="23F2AD0E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Contact Person&gt;</w:t>
            </w:r>
          </w:p>
        </w:tc>
        <w:tc>
          <w:tcPr>
            <w:tcW w:w="2627" w:type="dxa"/>
            <w:gridSpan w:val="3"/>
            <w:shd w:val="clear" w:color="auto" w:fill="auto"/>
            <w:noWrap/>
            <w:vAlign w:val="bottom"/>
            <w:hideMark/>
          </w:tcPr>
          <w:p w14:paraId="2FE5C1A9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&lt;Contact Number&gt; </w:t>
            </w:r>
          </w:p>
        </w:tc>
      </w:tr>
      <w:tr w:rsidR="00CB3577" w:rsidRPr="00CB3577" w14:paraId="397B7373" w14:textId="77777777" w:rsidTr="003B4476">
        <w:trPr>
          <w:trHeight w:val="225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5BF3F7EF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CB3577" w:rsidRPr="00CB3577" w14:paraId="0037FD3D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5008E4A2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Email Address&gt;</w:t>
            </w:r>
          </w:p>
        </w:tc>
      </w:tr>
      <w:tr w:rsidR="00CB3577" w:rsidRPr="00CB3577" w14:paraId="71D48061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7EFAAD3A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SCOPE OF WOTK</w:t>
            </w:r>
          </w:p>
        </w:tc>
      </w:tr>
      <w:tr w:rsidR="00CB3577" w:rsidRPr="00CB3577" w14:paraId="7819C9F2" w14:textId="77777777" w:rsidTr="003B4476">
        <w:trPr>
          <w:trHeight w:val="602"/>
        </w:trPr>
        <w:tc>
          <w:tcPr>
            <w:tcW w:w="10002" w:type="dxa"/>
            <w:gridSpan w:val="11"/>
            <w:shd w:val="clear" w:color="auto" w:fill="auto"/>
            <w:noWrap/>
          </w:tcPr>
          <w:p w14:paraId="41626DC4" w14:textId="488653B6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This estimate covers the remodeling of the master bathroom.</w:t>
            </w:r>
          </w:p>
        </w:tc>
      </w:tr>
      <w:tr w:rsidR="00CB3577" w:rsidRPr="00CB3577" w14:paraId="06586D9A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28FCD3DC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TERMS OF PAYMENT</w:t>
            </w:r>
          </w:p>
        </w:tc>
      </w:tr>
      <w:tr w:rsidR="00CB3577" w:rsidRPr="00CB3577" w14:paraId="502D3C4D" w14:textId="77777777" w:rsidTr="003B4476">
        <w:trPr>
          <w:trHeight w:val="513"/>
        </w:trPr>
        <w:tc>
          <w:tcPr>
            <w:tcW w:w="10002" w:type="dxa"/>
            <w:gridSpan w:val="11"/>
            <w:shd w:val="clear" w:color="auto" w:fill="auto"/>
            <w:noWrap/>
          </w:tcPr>
          <w:p w14:paraId="755B71E4" w14:textId="50A3AEA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</w:rPr>
              <w:t>&lt;Terms of Payment&gt;</w:t>
            </w:r>
          </w:p>
        </w:tc>
      </w:tr>
      <w:tr w:rsidR="00CB3577" w:rsidRPr="00CB3577" w14:paraId="7CF4DDF4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center"/>
            <w:hideMark/>
          </w:tcPr>
          <w:p w14:paraId="18D69CDD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center"/>
            <w:hideMark/>
          </w:tcPr>
          <w:p w14:paraId="7C4C7F2E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Qty</w:t>
            </w: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1DB8110F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Unit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center"/>
            <w:hideMark/>
          </w:tcPr>
          <w:p w14:paraId="39731DFA" w14:textId="0937CD8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Unit Cost 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14:paraId="1051DC23" w14:textId="3CD459E2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Amount </w:t>
            </w:r>
          </w:p>
        </w:tc>
        <w:tc>
          <w:tcPr>
            <w:tcW w:w="1087" w:type="dxa"/>
            <w:shd w:val="clear" w:color="auto" w:fill="auto"/>
            <w:noWrap/>
            <w:vAlign w:val="center"/>
            <w:hideMark/>
          </w:tcPr>
          <w:p w14:paraId="2F76D5CD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Status</w:t>
            </w:r>
          </w:p>
        </w:tc>
      </w:tr>
      <w:tr w:rsidR="004C510D" w:rsidRPr="00CB3577" w14:paraId="3C8CF2F8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  <w:hideMark/>
          </w:tcPr>
          <w:p w14:paraId="08A3C9F0" w14:textId="7225D465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Vanity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  <w:hideMark/>
          </w:tcPr>
          <w:p w14:paraId="0E86B669" w14:textId="7777777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611092CA" w14:textId="49DCF68E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  <w:hideMark/>
          </w:tcPr>
          <w:p w14:paraId="53DC3582" w14:textId="36F7F0F1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 xml:space="preserve">750.00 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1FDAC2B" w14:textId="24F0DD2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 xml:space="preserve">750.00 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3BC2D5B2" w14:textId="46EDCF9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6A3496C0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60F2B3A3" w14:textId="668CFA11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Mirror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59E25BD7" w14:textId="07DFB309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5BEA28F6" w14:textId="3413ACC9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413247C0" w14:textId="2B15F583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40F7572F" w14:textId="476019B3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BD87605" w14:textId="60745EB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97B35A3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47911317" w14:textId="2B06CB1A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Vanity Storage Tower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239626E9" w14:textId="2BE4024A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525F6C0B" w14:textId="15224EF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31C0D310" w14:textId="2F29BDF5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4D6DEA53" w14:textId="4CC6B248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CC34002" w14:textId="4F70875D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3E9DD86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2404071F" w14:textId="4F251316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ottle Trap 32mm &amp; Waste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4991F007" w14:textId="65389631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7EB2061E" w14:textId="244E69C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0EA1BB57" w14:textId="15A16787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2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6D9CB79E" w14:textId="7DB24E37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2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03D1F63" w14:textId="35E9D890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  <w:bookmarkStart w:id="0" w:name="_GoBack"/>
        <w:bookmarkEnd w:id="0"/>
      </w:tr>
      <w:tr w:rsidR="004C510D" w:rsidRPr="00CB3577" w14:paraId="4D995965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285ACDAB" w14:textId="5648FEB2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sin Mixer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3E90F00A" w14:textId="46E6B050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59557E15" w14:textId="6F3BCB2E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3FD2CC49" w14:textId="710A9B4A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14F3F280" w14:textId="3C6FA0EC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DAAD424" w14:textId="6725D51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1C841A7E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286D8D75" w14:textId="38E2AAAF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th Tub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0DD888EA" w14:textId="1B06D71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47093074" w14:textId="63EE9B25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4694BBDD" w14:textId="1DCE50EB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6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52F7F270" w14:textId="217D4AD6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6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D1C94C6" w14:textId="316BE0C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759ECE41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7794E88A" w14:textId="7EB1C68B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th Liner &amp; Skirt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26A9E481" w14:textId="707641A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5EAFF1C4" w14:textId="6B3D873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1EDAE24B" w14:textId="7B313829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77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4E2814E9" w14:textId="5EACCA0F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77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2B71B4A" w14:textId="566C0B8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238101A1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1C6AC8DD" w14:textId="288D3C6C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Glass Shower / Bath Screen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47A89350" w14:textId="03C19BA2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2928336A" w14:textId="327847B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06492AB3" w14:textId="0F9CD37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47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3FF7C98D" w14:textId="25D084E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47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FFC0CBA" w14:textId="0A02ECC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118AAC9E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50B6AE2E" w14:textId="782F2CC3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Chrome Bath Pop Up Waste 40mm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0B44F920" w14:textId="357C41FC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7015EF01" w14:textId="4B649E2F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147EE3EA" w14:textId="75F2CABF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62FA46DF" w14:textId="4B86870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67DC210" w14:textId="2D4225BF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7D93DC8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598DA305" w14:textId="22949F40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hower Mixer with Diverter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29B3D095" w14:textId="7AFC39DC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7255AED4" w14:textId="5AE31CC4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5C20FEE3" w14:textId="3D15B098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2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78DF3EAD" w14:textId="02F5EDFC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2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774687D" w14:textId="5F7FC560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27436697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10914A0C" w14:textId="0494D072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th Spout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30D278B1" w14:textId="39449A8B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156CD8F9" w14:textId="55D35F92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0BCC848E" w14:textId="5A6BE4DB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3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4005E2A0" w14:textId="2FB78E0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3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CD3DFF4" w14:textId="43C3CAB8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732D161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66104381" w14:textId="0A7A5F47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Heated Tower Rail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18FAA45A" w14:textId="17E99673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627FC72B" w14:textId="2906521C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5B08987B" w14:textId="5C0B7E4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73CE9B0B" w14:textId="2FCF6B59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81EF892" w14:textId="4944BC53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2EE647F9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4FCAF6B8" w14:textId="2E862908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Toilet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3867DDF1" w14:textId="773D65FB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03BA2C03" w14:textId="67A374EF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1837312E" w14:textId="5356EDC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18666D22" w14:textId="4355FB8A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C756667" w14:textId="59EBC91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7DB5D993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1F2403F4" w14:textId="2AE1A044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Toilet Roll Holder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43B87A83" w14:textId="097E54D5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1740C963" w14:textId="04C9DD2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2B7A8D9E" w14:textId="291BCA1D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1797B826" w14:textId="549FBE8A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28043CD" w14:textId="458E413C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4AE97E31" w14:textId="77777777" w:rsidTr="003B4476">
        <w:trPr>
          <w:trHeight w:val="300"/>
        </w:trPr>
        <w:tc>
          <w:tcPr>
            <w:tcW w:w="4135" w:type="dxa"/>
            <w:gridSpan w:val="4"/>
            <w:shd w:val="clear" w:color="auto" w:fill="auto"/>
            <w:noWrap/>
            <w:vAlign w:val="bottom"/>
          </w:tcPr>
          <w:p w14:paraId="03D5EFA7" w14:textId="47B04F4A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Plumbing Parts and Labor</w:t>
            </w:r>
          </w:p>
        </w:tc>
        <w:tc>
          <w:tcPr>
            <w:tcW w:w="872" w:type="dxa"/>
            <w:gridSpan w:val="2"/>
            <w:shd w:val="clear" w:color="auto" w:fill="auto"/>
            <w:noWrap/>
            <w:vAlign w:val="bottom"/>
          </w:tcPr>
          <w:p w14:paraId="41577F95" w14:textId="4E89329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shd w:val="clear" w:color="auto" w:fill="auto"/>
            <w:noWrap/>
            <w:vAlign w:val="bottom"/>
          </w:tcPr>
          <w:p w14:paraId="54C64D85" w14:textId="4F34E878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shd w:val="clear" w:color="auto" w:fill="auto"/>
            <w:noWrap/>
            <w:vAlign w:val="bottom"/>
          </w:tcPr>
          <w:p w14:paraId="5698D1B7" w14:textId="2A425C3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3FB2309F" w14:textId="0F5D931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200271E" w14:textId="510C0009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stimate</w:t>
            </w:r>
          </w:p>
        </w:tc>
      </w:tr>
      <w:tr w:rsidR="004C510D" w:rsidRPr="00CB3577" w14:paraId="7F4EEC27" w14:textId="77777777" w:rsidTr="003B4476">
        <w:trPr>
          <w:trHeight w:val="300"/>
        </w:trPr>
        <w:tc>
          <w:tcPr>
            <w:tcW w:w="7555" w:type="dxa"/>
            <w:gridSpan w:val="9"/>
            <w:shd w:val="clear" w:color="auto" w:fill="auto"/>
            <w:noWrap/>
            <w:vAlign w:val="bottom"/>
          </w:tcPr>
          <w:p w14:paraId="3C76C9CB" w14:textId="2E9275AF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Estimated Renovation Cost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34283A7A" w14:textId="77777777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65829F9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510D" w:rsidRPr="00CB3577" w14:paraId="3F40BF48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noWrap/>
            <w:vAlign w:val="bottom"/>
            <w:hideMark/>
          </w:tcPr>
          <w:p w14:paraId="572EF383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REMARKS</w:t>
            </w:r>
          </w:p>
        </w:tc>
      </w:tr>
      <w:tr w:rsidR="004C510D" w:rsidRPr="00CB3577" w14:paraId="11ECB131" w14:textId="77777777" w:rsidTr="003B4476">
        <w:trPr>
          <w:trHeight w:val="693"/>
        </w:trPr>
        <w:tc>
          <w:tcPr>
            <w:tcW w:w="10002" w:type="dxa"/>
            <w:gridSpan w:val="11"/>
            <w:shd w:val="clear" w:color="auto" w:fill="auto"/>
            <w:noWrap/>
          </w:tcPr>
          <w:p w14:paraId="42FA2866" w14:textId="1001B68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i/>
                <w:iCs/>
                <w:color w:val="000000"/>
              </w:rPr>
              <w:t>&lt;This space is reserved for any comments and remarks related to this estimate.&gt;</w:t>
            </w:r>
          </w:p>
        </w:tc>
      </w:tr>
      <w:tr w:rsidR="004C510D" w:rsidRPr="00CB3577" w14:paraId="303BD7B3" w14:textId="77777777" w:rsidTr="003B4476">
        <w:trPr>
          <w:trHeight w:val="300"/>
        </w:trPr>
        <w:tc>
          <w:tcPr>
            <w:tcW w:w="3293" w:type="dxa"/>
            <w:gridSpan w:val="3"/>
            <w:shd w:val="clear" w:color="auto" w:fill="auto"/>
            <w:noWrap/>
            <w:vAlign w:val="bottom"/>
            <w:hideMark/>
          </w:tcPr>
          <w:p w14:paraId="6B9AE415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____________________________</w:t>
            </w:r>
          </w:p>
        </w:tc>
        <w:tc>
          <w:tcPr>
            <w:tcW w:w="4082" w:type="dxa"/>
            <w:gridSpan w:val="5"/>
            <w:shd w:val="clear" w:color="auto" w:fill="auto"/>
            <w:noWrap/>
            <w:vAlign w:val="bottom"/>
            <w:hideMark/>
          </w:tcPr>
          <w:p w14:paraId="302CDBC9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_________________________________</w:t>
            </w:r>
          </w:p>
        </w:tc>
        <w:tc>
          <w:tcPr>
            <w:tcW w:w="2627" w:type="dxa"/>
            <w:gridSpan w:val="3"/>
            <w:shd w:val="clear" w:color="auto" w:fill="auto"/>
            <w:noWrap/>
            <w:vAlign w:val="bottom"/>
            <w:hideMark/>
          </w:tcPr>
          <w:p w14:paraId="43F8860F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 xml:space="preserve"> ______________________ </w:t>
            </w:r>
          </w:p>
        </w:tc>
      </w:tr>
      <w:tr w:rsidR="004C510D" w:rsidRPr="00CB3577" w14:paraId="3B007C05" w14:textId="77777777" w:rsidTr="003B4476">
        <w:trPr>
          <w:trHeight w:val="225"/>
        </w:trPr>
        <w:tc>
          <w:tcPr>
            <w:tcW w:w="1653" w:type="dxa"/>
            <w:shd w:val="clear" w:color="auto" w:fill="auto"/>
            <w:noWrap/>
            <w:vAlign w:val="bottom"/>
            <w:hideMark/>
          </w:tcPr>
          <w:p w14:paraId="02CEB73D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FORME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83E08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508C75" w14:textId="77777777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3" w:type="dxa"/>
            <w:gridSpan w:val="2"/>
            <w:shd w:val="clear" w:color="auto" w:fill="auto"/>
            <w:noWrap/>
            <w:vAlign w:val="bottom"/>
            <w:hideMark/>
          </w:tcPr>
          <w:p w14:paraId="38291CED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741" w:type="dxa"/>
            <w:shd w:val="clear" w:color="auto" w:fill="auto"/>
            <w:noWrap/>
            <w:vAlign w:val="bottom"/>
            <w:hideMark/>
          </w:tcPr>
          <w:p w14:paraId="1C478153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368" w:type="dxa"/>
            <w:gridSpan w:val="2"/>
            <w:shd w:val="clear" w:color="auto" w:fill="auto"/>
            <w:noWrap/>
            <w:vAlign w:val="bottom"/>
            <w:hideMark/>
          </w:tcPr>
          <w:p w14:paraId="7E38FCBA" w14:textId="77777777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0" w:type="dxa"/>
            <w:gridSpan w:val="2"/>
            <w:shd w:val="clear" w:color="auto" w:fill="auto"/>
            <w:noWrap/>
            <w:vAlign w:val="bottom"/>
            <w:hideMark/>
          </w:tcPr>
          <w:p w14:paraId="6B4478E2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ATE 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3CDE661F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4C510D" w:rsidRPr="00CB3577" w14:paraId="231F3938" w14:textId="77777777" w:rsidTr="003B4476">
        <w:trPr>
          <w:trHeight w:val="300"/>
        </w:trPr>
        <w:tc>
          <w:tcPr>
            <w:tcW w:w="10002" w:type="dxa"/>
            <w:gridSpan w:val="11"/>
            <w:shd w:val="clear" w:color="auto" w:fill="auto"/>
            <w:vAlign w:val="bottom"/>
            <w:hideMark/>
          </w:tcPr>
          <w:p w14:paraId="1CA28D9B" w14:textId="7777777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&lt;Provider Address&gt; | &lt;Contact Number&gt; | &lt;Default Email Address&gt; | &lt;Website URL&gt;</w:t>
            </w:r>
          </w:p>
        </w:tc>
      </w:tr>
    </w:tbl>
    <w:p w14:paraId="7FE2DEE0" w14:textId="77777777" w:rsidR="00CB3577" w:rsidRPr="00B6312C" w:rsidRDefault="00CB3577" w:rsidP="00CB3577">
      <w:pPr>
        <w:spacing w:after="0"/>
        <w:rPr>
          <w:sz w:val="2"/>
          <w:szCs w:val="2"/>
        </w:rPr>
      </w:pPr>
    </w:p>
    <w:sectPr w:rsidR="00CB3577" w:rsidRPr="00B6312C" w:rsidSect="009D34BB">
      <w:footerReference w:type="default" r:id="rId6"/>
      <w:pgSz w:w="12240" w:h="15840"/>
      <w:pgMar w:top="90" w:right="1080" w:bottom="2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677F2" w14:textId="77777777" w:rsidR="007D3C50" w:rsidRDefault="007D3C50" w:rsidP="009D34BB">
      <w:pPr>
        <w:spacing w:after="0" w:line="240" w:lineRule="auto"/>
      </w:pPr>
      <w:r>
        <w:separator/>
      </w:r>
    </w:p>
  </w:endnote>
  <w:endnote w:type="continuationSeparator" w:id="0">
    <w:p w14:paraId="4A3D3528" w14:textId="77777777" w:rsidR="007D3C50" w:rsidRDefault="007D3C50" w:rsidP="009D3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F55B0" w14:textId="63A6C03B" w:rsidR="009D34BB" w:rsidRDefault="009D34BB" w:rsidP="009D34BB">
    <w:pPr>
      <w:pStyle w:val="Footer"/>
      <w:tabs>
        <w:tab w:val="clear" w:pos="4680"/>
        <w:tab w:val="clear" w:pos="9360"/>
        <w:tab w:val="left" w:pos="3195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8D889" w14:textId="77777777" w:rsidR="007D3C50" w:rsidRDefault="007D3C50" w:rsidP="009D34BB">
      <w:pPr>
        <w:spacing w:after="0" w:line="240" w:lineRule="auto"/>
      </w:pPr>
      <w:r>
        <w:separator/>
      </w:r>
    </w:p>
  </w:footnote>
  <w:footnote w:type="continuationSeparator" w:id="0">
    <w:p w14:paraId="4EF70852" w14:textId="77777777" w:rsidR="007D3C50" w:rsidRDefault="007D3C50" w:rsidP="009D34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TGxsLA0NDczN7dQ0lEKTi0uzszPAykwrgUAhEKpqiwAAAA="/>
  </w:docVars>
  <w:rsids>
    <w:rsidRoot w:val="00CB3577"/>
    <w:rsid w:val="001A461C"/>
    <w:rsid w:val="002B2B0A"/>
    <w:rsid w:val="003B4476"/>
    <w:rsid w:val="004C510D"/>
    <w:rsid w:val="007D3C50"/>
    <w:rsid w:val="008F6BAE"/>
    <w:rsid w:val="009D34BB"/>
    <w:rsid w:val="00B6312C"/>
    <w:rsid w:val="00CB3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AE776"/>
  <w15:chartTrackingRefBased/>
  <w15:docId w15:val="{EC93A6B4-13C3-4047-BA9C-2F5B3639B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4BB"/>
  </w:style>
  <w:style w:type="paragraph" w:styleId="Footer">
    <w:name w:val="footer"/>
    <w:basedOn w:val="Normal"/>
    <w:link w:val="FooterChar"/>
    <w:uiPriority w:val="99"/>
    <w:unhideWhenUsed/>
    <w:rsid w:val="009D3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4BB"/>
  </w:style>
  <w:style w:type="character" w:styleId="Hyperlink">
    <w:name w:val="Hyperlink"/>
    <w:basedOn w:val="DefaultParagraphFont"/>
    <w:uiPriority w:val="99"/>
    <w:unhideWhenUsed/>
    <w:rsid w:val="009D34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71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user39</cp:lastModifiedBy>
  <cp:revision>8</cp:revision>
  <dcterms:created xsi:type="dcterms:W3CDTF">2019-11-26T12:21:00Z</dcterms:created>
  <dcterms:modified xsi:type="dcterms:W3CDTF">2020-08-21T02:53:00Z</dcterms:modified>
</cp:coreProperties>
</file>